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6928" w:rsidRDefault="00DC6928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428625</wp:posOffset>
            </wp:positionH>
            <wp:positionV relativeFrom="page">
              <wp:posOffset>1028700</wp:posOffset>
            </wp:positionV>
            <wp:extent cx="657225" cy="695325"/>
            <wp:effectExtent l="19050" t="0" r="9525" b="0"/>
            <wp:wrapNone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60288" behindDoc="1" locked="0" layoutInCell="1" allowOverlap="1">
            <wp:simplePos x="0" y="0"/>
            <wp:positionH relativeFrom="page">
              <wp:posOffset>6238875</wp:posOffset>
            </wp:positionH>
            <wp:positionV relativeFrom="page">
              <wp:posOffset>962025</wp:posOffset>
            </wp:positionV>
            <wp:extent cx="723265" cy="609600"/>
            <wp:effectExtent l="19050" t="0" r="635" b="0"/>
            <wp:wrapNone/>
            <wp:docPr id="4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26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6928" w:rsidRPr="006E1E49" w:rsidRDefault="00DC6928" w:rsidP="00DC6928">
      <w:pPr>
        <w:spacing w:before="8"/>
        <w:jc w:val="center"/>
        <w:rPr>
          <w:rFonts w:ascii="Arial" w:hAnsi="Arial" w:cs="Arial"/>
        </w:rPr>
      </w:pPr>
      <w:r w:rsidRPr="006E1E49">
        <w:rPr>
          <w:rFonts w:ascii="Arial" w:hAnsi="Arial" w:cs="Arial"/>
          <w:color w:val="000000"/>
          <w:sz w:val="36"/>
          <w:szCs w:val="36"/>
        </w:rPr>
        <w:t>Universidade Estadual de Maringá</w:t>
      </w:r>
    </w:p>
    <w:p w:rsidR="00DC6928" w:rsidRPr="006E1E49" w:rsidRDefault="00DC6928" w:rsidP="00DC6928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Centro de Ciências da Saúde</w:t>
      </w:r>
    </w:p>
    <w:p w:rsidR="00DC6928" w:rsidRPr="006E1E49" w:rsidRDefault="00DC6928" w:rsidP="00DC6928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Departamento de Análises Clínicas e Biomedicina</w:t>
      </w:r>
    </w:p>
    <w:p w:rsidR="00DC6928" w:rsidRPr="006E1E49" w:rsidRDefault="00DC6928" w:rsidP="00DC6928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Programa de Pós-Graduação em Biociências e Fisiopatologia</w:t>
      </w:r>
    </w:p>
    <w:p w:rsidR="00DC6928" w:rsidRDefault="00DC6928" w:rsidP="00DC6928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3043C4" w:rsidRDefault="003043C4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>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3CC2" w:rsidRDefault="00023CC2">
      <w:r>
        <w:separator/>
      </w:r>
    </w:p>
  </w:endnote>
  <w:endnote w:type="continuationSeparator" w:id="1">
    <w:p w:rsidR="00023CC2" w:rsidRDefault="00023C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3CC2" w:rsidRDefault="00023CC2">
      <w:r>
        <w:separator/>
      </w:r>
    </w:p>
  </w:footnote>
  <w:footnote w:type="continuationSeparator" w:id="1">
    <w:p w:rsidR="00023CC2" w:rsidRDefault="00023CC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081708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3CC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5247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66016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1205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C6928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70227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9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bf</cp:lastModifiedBy>
  <cp:revision>3</cp:revision>
  <cp:lastPrinted>2021-03-17T17:57:00Z</cp:lastPrinted>
  <dcterms:created xsi:type="dcterms:W3CDTF">2025-09-02T13:24:00Z</dcterms:created>
  <dcterms:modified xsi:type="dcterms:W3CDTF">2025-09-02T19:08:00Z</dcterms:modified>
</cp:coreProperties>
</file>